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69D3" w:rsidRPr="00F969D3" w:rsidRDefault="00F969D3" w:rsidP="00F969D3">
      <w:pPr>
        <w:rPr>
          <w:rFonts w:hint="eastAsia"/>
          <w:b/>
          <w:u w:val="single"/>
        </w:rPr>
      </w:pPr>
      <w:r w:rsidRPr="00F969D3">
        <w:rPr>
          <w:b/>
          <w:u w:val="single"/>
        </w:rPr>
        <w:t>積極行動，正面改變</w:t>
      </w:r>
    </w:p>
    <w:p w:rsidR="00F969D3" w:rsidRPr="00F969D3" w:rsidRDefault="00F969D3" w:rsidP="00F969D3"/>
    <w:p w:rsidR="00F969D3" w:rsidRPr="00F969D3" w:rsidRDefault="00F969D3" w:rsidP="00F969D3">
      <w:r w:rsidRPr="00F969D3">
        <w:t>親愛的朋友：</w:t>
      </w:r>
    </w:p>
    <w:p w:rsidR="00F969D3" w:rsidRPr="00F969D3" w:rsidRDefault="00F969D3" w:rsidP="00F969D3">
      <w:r w:rsidRPr="00F969D3">
        <w:t>提起綠色和平，您聯想到什麼呢？許多人或會想到兩個字：行動。</w:t>
      </w:r>
    </w:p>
    <w:p w:rsidR="00F969D3" w:rsidRPr="00F969D3" w:rsidRDefault="00F969D3" w:rsidP="00F969D3">
      <w:r w:rsidRPr="00F969D3">
        <w:t>「非暴力和平行動」是綠色和平的核心價值之</w:t>
      </w:r>
      <w:proofErr w:type="gramStart"/>
      <w:r w:rsidRPr="00F969D3">
        <w:t>一</w:t>
      </w:r>
      <w:proofErr w:type="gramEnd"/>
      <w:r w:rsidRPr="00F969D3">
        <w:t>。當與企業、政府多番溝通無效，在「正常」渠道處處碰壁，經審慎評估後，我們有可能採取直接行動，表達對社會公義的訴求，將環境問題呈現公眾面前，從而施壓令對方讓步。</w:t>
      </w:r>
    </w:p>
    <w:p w:rsidR="00F969D3" w:rsidRPr="00F969D3" w:rsidRDefault="00F969D3" w:rsidP="00F969D3">
      <w:r w:rsidRPr="00F969D3">
        <w:t>數十年來，綠色和平的「非暴力和平行動」，自有數之不盡的成功例子：</w:t>
      </w:r>
    </w:p>
    <w:p w:rsidR="00F969D3" w:rsidRPr="00F969D3" w:rsidRDefault="00F969D3" w:rsidP="00F969D3">
      <w:r w:rsidRPr="00F969D3">
        <w:t>  </w:t>
      </w:r>
    </w:p>
    <w:p w:rsidR="00F969D3" w:rsidRPr="00F969D3" w:rsidRDefault="00F969D3" w:rsidP="00F969D3">
      <w:r w:rsidRPr="00F969D3">
        <w:drawing>
          <wp:inline distT="0" distB="0" distL="0" distR="0" wp14:anchorId="3F512327" wp14:editId="26BE6929">
            <wp:extent cx="5334000" cy="3467100"/>
            <wp:effectExtent l="0" t="0" r="0" b="0"/>
            <wp:docPr id="56" name="Picture 56" descr="https://i2.createsend1.com/ti/d/BA/5BD/D38/eblogo/GP0STOHMI_Web_size_with_credit_li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2" descr="https://i2.createsend1.com/ti/d/BA/5BD/D38/eblogo/GP0STOHMI_Web_size_with_credit_line1.jpg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69D3" w:rsidRPr="00F969D3" w:rsidRDefault="00F969D3" w:rsidP="00F969D3">
      <w:r w:rsidRPr="00F969D3">
        <w:t>我們曾化身</w:t>
      </w:r>
      <w:proofErr w:type="gramStart"/>
      <w:r w:rsidRPr="00F969D3">
        <w:t>真人版樂高</w:t>
      </w:r>
      <w:proofErr w:type="gramEnd"/>
      <w:r w:rsidRPr="00F969D3">
        <w:t>(LEGO)</w:t>
      </w:r>
      <w:proofErr w:type="gramStart"/>
      <w:r w:rsidRPr="00F969D3">
        <w:t>人仔</w:t>
      </w:r>
      <w:proofErr w:type="gramEnd"/>
      <w:r w:rsidRPr="00F969D3">
        <w:t>，到香港</w:t>
      </w:r>
      <w:proofErr w:type="gramStart"/>
      <w:r w:rsidRPr="00F969D3">
        <w:t>動漫電玩</w:t>
      </w:r>
      <w:proofErr w:type="gramEnd"/>
      <w:r w:rsidRPr="00F969D3">
        <w:t>節的</w:t>
      </w:r>
      <w:r w:rsidRPr="00F969D3">
        <w:t>LEGO</w:t>
      </w:r>
      <w:r w:rsidRPr="00F969D3">
        <w:t>攤位，抗議</w:t>
      </w:r>
      <w:r w:rsidRPr="00F969D3">
        <w:t>LEGO</w:t>
      </w:r>
      <w:r w:rsidRPr="00F969D3">
        <w:t>借助孩子玩具替破壞北極的</w:t>
      </w:r>
      <w:proofErr w:type="gramStart"/>
      <w:r w:rsidRPr="00F969D3">
        <w:t>蜆</w:t>
      </w:r>
      <w:proofErr w:type="gramEnd"/>
      <w:r w:rsidRPr="00F969D3">
        <w:t>殼石油</w:t>
      </w:r>
      <w:r w:rsidRPr="00F969D3">
        <w:t xml:space="preserve"> (SHELL) </w:t>
      </w:r>
      <w:r w:rsidRPr="00F969D3">
        <w:t>宣傳。</w:t>
      </w:r>
      <w:proofErr w:type="gramStart"/>
      <w:r w:rsidRPr="00F969D3">
        <w:t>人仔遮掩</w:t>
      </w:r>
      <w:proofErr w:type="gramEnd"/>
      <w:r w:rsidRPr="00F969D3">
        <w:t>著眼</w:t>
      </w:r>
      <w:proofErr w:type="gramStart"/>
      <w:r w:rsidRPr="00F969D3">
        <w:t>睛和</w:t>
      </w:r>
      <w:proofErr w:type="gramEnd"/>
      <w:r w:rsidRPr="00F969D3">
        <w:t>耳朵，象徵</w:t>
      </w:r>
      <w:r w:rsidRPr="00F969D3">
        <w:t>LEGO</w:t>
      </w:r>
      <w:r w:rsidRPr="00F969D3">
        <w:t>對全球</w:t>
      </w:r>
      <w:r w:rsidRPr="00F969D3">
        <w:t>100</w:t>
      </w:r>
      <w:r w:rsidRPr="00F969D3">
        <w:t>萬人的聯署充耳不聞，執迷不悟。全球行動終令</w:t>
      </w:r>
      <w:r w:rsidRPr="00F969D3">
        <w:t>LEGO</w:t>
      </w:r>
      <w:r w:rsidRPr="00F969D3">
        <w:t>迷途知返，終止長達</w:t>
      </w:r>
      <w:r w:rsidRPr="00F969D3">
        <w:t>50</w:t>
      </w:r>
      <w:r w:rsidRPr="00F969D3">
        <w:t>年的宣傳合作關係！</w:t>
      </w:r>
    </w:p>
    <w:p w:rsidR="00F969D3" w:rsidRPr="00F969D3" w:rsidRDefault="00F969D3" w:rsidP="00F969D3">
      <w:r w:rsidRPr="00F969D3">
        <w:t> </w:t>
      </w:r>
    </w:p>
    <w:p w:rsidR="00F969D3" w:rsidRPr="00F969D3" w:rsidRDefault="00F969D3" w:rsidP="00F969D3">
      <w:r w:rsidRPr="00F969D3">
        <w:drawing>
          <wp:inline distT="0" distB="0" distL="0" distR="0" wp14:anchorId="71D50323" wp14:editId="13E64D3A">
            <wp:extent cx="5334000" cy="3552825"/>
            <wp:effectExtent l="0" t="0" r="0" b="9525"/>
            <wp:docPr id="55" name="Picture 55" descr="https://i3.createsend1.com/ti/d/BA/5BD/D38/eblogo/GP04CJL_Web_size_with_credit_li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 descr="https://i3.createsend1.com/ti/d/BA/5BD/D38/eblogo/GP04CJL_Web_size_with_credit_line1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69D3" w:rsidRPr="00F969D3" w:rsidRDefault="00F969D3" w:rsidP="00F969D3">
      <w:r w:rsidRPr="00F969D3">
        <w:t>我們調查揭發</w:t>
      </w:r>
      <w:r w:rsidRPr="00F969D3">
        <w:t>ZARA</w:t>
      </w:r>
      <w:r w:rsidRPr="00F969D3">
        <w:t>的衣服殘餘有毒化學物質，成員穿上保護色衣物到</w:t>
      </w:r>
      <w:r w:rsidRPr="00F969D3">
        <w:t>ZARA</w:t>
      </w:r>
      <w:r w:rsidRPr="00F969D3">
        <w:t>分店門外抗議，以人體繪畫的方式「隱身於」</w:t>
      </w:r>
      <w:r w:rsidRPr="00F969D3">
        <w:t xml:space="preserve">ZARA </w:t>
      </w:r>
      <w:r w:rsidRPr="00F969D3">
        <w:t>標誌之中，寄意時裝生產背後其實有一群「看不見的污染受害者」。</w:t>
      </w:r>
      <w:r w:rsidRPr="00F969D3">
        <w:t>ZARA</w:t>
      </w:r>
      <w:r w:rsidRPr="00F969D3">
        <w:t>最終回應公眾訴求，承諾在</w:t>
      </w:r>
      <w:r w:rsidRPr="00F969D3">
        <w:t>2020</w:t>
      </w:r>
      <w:r w:rsidRPr="00F969D3">
        <w:t>年前淘汰所有有毒有害物質，加入綠色和平無毒生產行列！</w:t>
      </w:r>
    </w:p>
    <w:p w:rsidR="00F969D3" w:rsidRPr="00F969D3" w:rsidRDefault="00F969D3" w:rsidP="00F969D3">
      <w:r w:rsidRPr="00F969D3">
        <w:t> </w:t>
      </w:r>
    </w:p>
    <w:p w:rsidR="00F969D3" w:rsidRPr="00F969D3" w:rsidRDefault="00F969D3" w:rsidP="00F969D3">
      <w:bookmarkStart w:id="0" w:name="_GoBack"/>
      <w:r w:rsidRPr="00F969D3">
        <w:drawing>
          <wp:inline distT="0" distB="0" distL="0" distR="0" wp14:anchorId="052D7920" wp14:editId="3C8C65F1">
            <wp:extent cx="5334000" cy="3838575"/>
            <wp:effectExtent l="0" t="0" r="0" b="9525"/>
            <wp:docPr id="54" name="Picture 54" descr="https://i4.createsend1.com/ti/d/BA/5BD/D38/eblogo/GP0STPI78_Web_size_with_credit_lin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 descr="https://i4.createsend1.com/ti/d/BA/5BD/D38/eblogo/GP0STPI78_Web_size_with_credit_line1.jp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969D3" w:rsidRPr="00F969D3" w:rsidRDefault="00F969D3" w:rsidP="00F969D3">
      <w:r w:rsidRPr="00F969D3">
        <w:t>我們調查發現，港人平均每年購買</w:t>
      </w:r>
      <w:r w:rsidRPr="00F969D3">
        <w:t>10</w:t>
      </w:r>
      <w:r w:rsidRPr="00F969D3">
        <w:t>次衣服，家中擁有近</w:t>
      </w:r>
      <w:r w:rsidRPr="00F969D3">
        <w:t>100</w:t>
      </w:r>
      <w:r w:rsidRPr="00F969D3">
        <w:t>件衣服。適逢聖誕，成員於是化身聖誕老人，登上購物熱點銅鑼灣時代廣場外牆拉起巨型橫額，呼籲港人在節日促銷的氛圍，買衣服前「停一停，</w:t>
      </w:r>
      <w:proofErr w:type="gramStart"/>
      <w:r w:rsidRPr="00F969D3">
        <w:t>諗一諗</w:t>
      </w:r>
      <w:proofErr w:type="gramEnd"/>
      <w:r w:rsidRPr="00F969D3">
        <w:t>」，避免因為過度消費，而做成大量浪費，污染環境。</w:t>
      </w:r>
    </w:p>
    <w:p w:rsidR="00F969D3" w:rsidRPr="00F969D3" w:rsidRDefault="00F969D3" w:rsidP="00F969D3">
      <w:r w:rsidRPr="00F969D3">
        <w:t> </w:t>
      </w:r>
    </w:p>
    <w:p w:rsidR="00F969D3" w:rsidRPr="00F969D3" w:rsidRDefault="00F969D3" w:rsidP="00F969D3">
      <w:r w:rsidRPr="00F969D3">
        <w:t>綠色和平的「非暴力和平行動」任重道遠，亟</w:t>
      </w:r>
      <w:r w:rsidRPr="00F969D3">
        <w:t>​</w:t>
      </w:r>
      <w:r w:rsidRPr="00F969D3">
        <w:t>需有您持續而穩健的支援，才能夠成就這數之不盡的改變！您的參與之所以重要，全因綠色和平從不接受來自政府、政黨或商界的資助，數十年來，一直依靠和您一樣熱愛環境的市民的直接捐助。謝謝您！</w:t>
      </w:r>
      <w:r w:rsidRPr="00F969D3">
        <w:t>​</w:t>
      </w:r>
    </w:p>
    <w:p w:rsidR="00F969D3" w:rsidRPr="00F969D3" w:rsidRDefault="00F969D3" w:rsidP="00F969D3">
      <w:r w:rsidRPr="00F969D3">
        <w:t>綠色和平東亞分部</w:t>
      </w:r>
      <w:r w:rsidRPr="00F969D3">
        <w:br/>
      </w:r>
      <w:r w:rsidRPr="00F969D3">
        <w:t>行動統籌</w:t>
      </w:r>
      <w:r w:rsidRPr="00F969D3">
        <w:t>​</w:t>
      </w:r>
      <w:r w:rsidRPr="00F969D3">
        <w:t xml:space="preserve">　謹上</w:t>
      </w:r>
    </w:p>
    <w:p w:rsidR="00F969D3" w:rsidRPr="00F969D3" w:rsidRDefault="00F969D3" w:rsidP="00F969D3">
      <w:r w:rsidRPr="00F969D3">
        <w:t> </w:t>
      </w:r>
    </w:p>
    <w:p w:rsidR="00505E99" w:rsidRPr="00F969D3" w:rsidRDefault="00505E99" w:rsidP="00F969D3"/>
    <w:sectPr w:rsidR="00505E99" w:rsidRPr="00F969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qgUA+UZbKCwAAAA="/>
  </w:docVars>
  <w:rsids>
    <w:rsidRoot w:val="00D44115"/>
    <w:rsid w:val="00164A7C"/>
    <w:rsid w:val="00505E99"/>
    <w:rsid w:val="005A4964"/>
    <w:rsid w:val="00940751"/>
    <w:rsid w:val="00963AC7"/>
    <w:rsid w:val="00B60AC9"/>
    <w:rsid w:val="00D44115"/>
    <w:rsid w:val="00F96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300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06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8415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663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9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71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283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2753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093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314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72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928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02191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1818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2385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56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51917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0089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645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708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52677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5053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87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0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149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5444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22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0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05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25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31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7500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76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4065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4321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637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6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379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64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3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5110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9552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116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568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971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253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4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6481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092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2177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288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6329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081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80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9380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4507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8419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4543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4681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9285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0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14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489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49488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099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2849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7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9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5717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7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46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9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16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989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07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39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2629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597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49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910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17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91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7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0452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21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417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439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69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8688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28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101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0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73766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58790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30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72130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2196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6755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6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126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1954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67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03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77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58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0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130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30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11285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084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9394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23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3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373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18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66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4976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020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26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1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44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2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38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63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6852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9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2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9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12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759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4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009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9042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49615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91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2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39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8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980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9769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4454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76853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3146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442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147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712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711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3693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8631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3446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50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2289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35212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7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5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72987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203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0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62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3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11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540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21571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26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9188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17809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9172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548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0640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08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4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7123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978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67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7223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1716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1494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6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3532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37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7315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91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38694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00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525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68187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9449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6170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030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50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265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865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1874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12219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8602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699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17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01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900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6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47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9122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142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96700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1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7927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447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518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966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839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11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8676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7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3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245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35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3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484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04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38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3627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83316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1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1521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4096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22830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58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560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4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7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7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89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399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2618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5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528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18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691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2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30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471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6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919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6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4433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1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64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965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5189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0169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13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0257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685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418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306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52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412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16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1361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3496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86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344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8080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53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3</cp:revision>
  <dcterms:created xsi:type="dcterms:W3CDTF">2016-10-25T09:58:00Z</dcterms:created>
  <dcterms:modified xsi:type="dcterms:W3CDTF">2016-10-25T09:59:00Z</dcterms:modified>
</cp:coreProperties>
</file>